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Police Officer position within the Kingdom of Saudi Arabia, specifically in Jeddah. As a dedicated and experienced law enforcement professional, I am eager to contribute my skills, knowledge, and commitment to public service in a city as vibrant and culturally rich as Jeddah. This Cover Letter outlines my qualifications and passion for serving in Saudi Arabia Jeddah, where I believe I can make a meaningful impact on the safety and well-being of its residents and visitors.</w:t>
      </w:r>
    </w:p>
    <w:p>
      <w:pPr>
        <w:pStyle w:val="BodyText"/>
      </w:pPr>
      <w:r>
        <w:t xml:space="preserve">With over [X years] of experience in law enforcement, I have developed a strong foundation in community policing, crisis management, and administrative duties. My career has been defined by a steadfast commitment to upholding justice, ensuring public safety, and fostering trust between the police force and the communities they serve. I am particularly drawn to the opportunity of working as a Police Officer in Saudi Arabia Jeddah because of its unique role as a major cultural, commercial, and tourist hub. Jeddah’s dynamic environment requires officers who are not only skilled in traditional policing but also culturally sensitive and adaptable to the diverse needs of its population.</w:t>
      </w:r>
    </w:p>
    <w:p>
      <w:pPr>
        <w:pStyle w:val="BodyText"/>
      </w:pPr>
      <w:r>
        <w:t xml:space="preserve">What sets me apart is my deep understanding of the principles that underpin effective law enforcement in multicultural settings. Having served in a variety of high-traffic urban areas, I have honed my ability to navigate complex social dynamics while maintaining professionalism and integrity. In Saudi Arabia Jeddah, where the balance between tradition and modernity is ever-evolving, I am confident in my ability to bridge gaps through clear communication, empathy, and a strong ethical framework. My training in conflict resolution and community engagement has equipped me to address challenges with both precision and compassion, ensuring that every interaction reflects the values of the Saudi Arabian Police Force.</w:t>
      </w:r>
    </w:p>
    <w:p>
      <w:pPr>
        <w:pStyle w:val="BodyText"/>
      </w:pPr>
      <w:r>
        <w:t xml:space="preserve">I recognize that working as a Police Officer in Saudi Arabia Jeddah comes with unique responsibilities. The city’s status as a global destination for millions of pilgrims, tourists, and business professionals demands a police force that is vigilant, responsive, and proactive. I have studied the evolving policies of the Saudi Arabian government regarding public safety and am aligned with initiatives such as Vision 2030, which emphasizes innovation and security. My ability to adapt to new technologies and procedures—such as advanced surveillance systems or data-driven policing—ensures that I can contribute effectively to Jeddah’s law enforcement landscape.</w:t>
      </w:r>
    </w:p>
    <w:p>
      <w:pPr>
        <w:pStyle w:val="BodyText"/>
      </w:pPr>
      <w:r>
        <w:t xml:space="preserve">Moreover, my commitment to the principles of the Saudi Arabian Police Force is unwavering. I understand that police officers in this region are not only enforcers of the law but also guardians of social harmony and national identity. My background in [specific area, e.g., traffic enforcement, criminal investigations, or public safety campaigns] has prepared me to tackle a wide range of responsibilities with diligence and professionalism. Whether it is patrolling bustling markets, responding to emergencies, or collaborating with local authorities to prevent crime, I am ready to embrace the challenges and rewards of this role.</w:t>
      </w:r>
    </w:p>
    <w:p>
      <w:pPr>
        <w:pStyle w:val="BodyText"/>
      </w:pPr>
      <w:r>
        <w:t xml:space="preserve">What excites me most about the opportunity in Jeddah is the chance to contribute to a city that is at the forefront of Saudi Arabia’s transformation. As a Police Officer, I aim to support initiatives that enhance public safety while respecting the cultural heritage and values of the community. I am particularly interested in engaging with local organizations and educational institutions to promote crime prevention and youth development programs. By fostering partnerships between law enforcement and citizens, I believe we can build a safer, more resilient Jeddah.</w:t>
      </w:r>
    </w:p>
    <w:p>
      <w:pPr>
        <w:pStyle w:val="BodyText"/>
      </w:pPr>
      <w:r>
        <w:t xml:space="preserve">My application for this position is not just a step in my career but a reflection of my lifelong dedication to serving others. I have always believed that the role of a Police Officer extends beyond enforcing laws—it involves protecting lives, restoring dignity, and inspiring confidence. In Saudi Arabia Jeddah, where the streets are filled with history and promise, I am eager to apply my experience and passion to make a lasting difference.</w:t>
      </w:r>
    </w:p>
    <w:p>
      <w:pPr>
        <w:pStyle w:val="BodyText"/>
      </w:pPr>
      <w:r>
        <w:t xml:space="preserve">I would be honored to bring my skills and perspective to the Saudi Arabian Police Force in Jeddah. Thank you for considering my application. I look forward to the opportunity to discuss how I can contribute to the continued success of your department.</w:t>
      </w:r>
    </w:p>
    <w:p>
      <w:pPr>
        <w:pStyle w:val="BodyText"/>
      </w:pPr>
      <w:r>
        <w:t xml:space="preserve">Sincerely,</w:t>
      </w:r>
    </w:p>
    <w:p>
      <w:pPr>
        <w:pStyle w:val="BodyText"/>
      </w:pPr>
      <w:r>
        <w:br/>
      </w:r>
      <w:r>
        <w:rPr>
          <w:bCs/>
          <w:b/>
        </w:rPr>
        <w:t xml:space="preserve">[Your Full Name]</w:t>
      </w:r>
      <w:r>
        <w:br/>
      </w:r>
      <w:r>
        <w:t xml:space="preserve">[Your Email Address]</w:t>
      </w:r>
      <w:r>
        <w:br/>
      </w:r>
      <w:r>
        <w:t xml:space="preserve">[Your Phone Number]</w:t>
      </w:r>
      <w:r>
        <w:br/>
      </w:r>
      <w:r>
        <w:t xml:space="preserve">[Your Physical Address (if applicable)]</w:t>
      </w: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dc:title>
  <dc:creator/>
  <cp:keywords/>
  <dcterms:created xsi:type="dcterms:W3CDTF">2026-07-25T00:58:00Z</dcterms:created>
  <dcterms:modified xsi:type="dcterms:W3CDTF">2026-07-25T00:58:00Z</dcterms:modified>
</cp:coreProperties>
</file>

<file path=docProps/custom.xml><?xml version="1.0" encoding="utf-8"?>
<Properties xmlns="http://schemas.openxmlformats.org/officeDocument/2006/custom-properties" xmlns:vt="http://schemas.openxmlformats.org/officeDocument/2006/docPropsVTypes"/>
</file>